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881C77" w14:textId="77777777" w:rsidR="00055627" w:rsidRDefault="002E2278">
      <w:pPr>
        <w:spacing w:after="0"/>
        <w:ind w:left="1" w:firstLine="0"/>
        <w:jc w:val="center"/>
      </w:pPr>
      <w:r>
        <w:rPr>
          <w:sz w:val="52"/>
        </w:rPr>
        <w:t xml:space="preserve">Christmas Menu </w:t>
      </w:r>
    </w:p>
    <w:p w14:paraId="2CB8BCBA" w14:textId="77777777" w:rsidR="00055627" w:rsidRDefault="00055627">
      <w:pPr>
        <w:spacing w:after="183"/>
        <w:ind w:left="68" w:firstLine="0"/>
        <w:jc w:val="center"/>
      </w:pPr>
    </w:p>
    <w:p w14:paraId="43BD524A" w14:textId="3431E882" w:rsidR="00055627" w:rsidRDefault="008B1840" w:rsidP="001314D6">
      <w:pPr>
        <w:spacing w:after="138"/>
        <w:ind w:left="10" w:hanging="10"/>
        <w:jc w:val="center"/>
      </w:pPr>
      <w:r>
        <w:t>Salt &amp; pepper chicken breast bites, with a satay sauce</w:t>
      </w:r>
    </w:p>
    <w:p w14:paraId="510AB0D5" w14:textId="76AFAE50" w:rsidR="00055627" w:rsidRDefault="002E2278">
      <w:pPr>
        <w:ind w:left="30" w:firstLine="0"/>
        <w:jc w:val="center"/>
      </w:pPr>
      <w:r>
        <w:t xml:space="preserve">Grilled goats’ cheese &amp; </w:t>
      </w:r>
      <w:r w:rsidR="008B1840">
        <w:t>a grape</w:t>
      </w:r>
      <w:r>
        <w:t xml:space="preserve"> salad, with walnuts &amp; balsamic dressing</w:t>
      </w:r>
    </w:p>
    <w:p w14:paraId="222EADF4" w14:textId="459BB633" w:rsidR="00055627" w:rsidRDefault="002E2278">
      <w:pPr>
        <w:ind w:left="2954" w:right="151" w:hanging="2803"/>
        <w:jc w:val="center"/>
      </w:pPr>
      <w:r>
        <w:t xml:space="preserve">Prawn &amp; </w:t>
      </w:r>
      <w:r w:rsidR="001314D6">
        <w:t>smok</w:t>
      </w:r>
      <w:r w:rsidR="001C3DC2">
        <w:t>ed salmon parcel with a lemon &amp; dill mayo</w:t>
      </w:r>
    </w:p>
    <w:p w14:paraId="73D4238F" w14:textId="0B04EECF" w:rsidR="00055627" w:rsidRDefault="002E2278">
      <w:pPr>
        <w:ind w:left="2954" w:right="151" w:hanging="2803"/>
        <w:jc w:val="center"/>
      </w:pPr>
      <w:r>
        <w:t xml:space="preserve"> </w:t>
      </w:r>
      <w:r w:rsidR="00EF1640">
        <w:t>Leek, potato &amp; cheddar soup, with crispy parsnips</w:t>
      </w:r>
    </w:p>
    <w:p w14:paraId="2C650E73" w14:textId="77777777" w:rsidR="00055627" w:rsidRDefault="002E2278">
      <w:pPr>
        <w:spacing w:after="138"/>
        <w:ind w:left="10" w:right="3" w:hanging="10"/>
        <w:jc w:val="center"/>
      </w:pPr>
      <w:r>
        <w:t>****</w:t>
      </w:r>
    </w:p>
    <w:p w14:paraId="3BE82207" w14:textId="77777777" w:rsidR="00055627" w:rsidRDefault="002E2278">
      <w:pPr>
        <w:ind w:left="30" w:firstLine="454"/>
        <w:jc w:val="center"/>
      </w:pPr>
      <w:r>
        <w:t xml:space="preserve">Traditional roast turkey with all the trimmings </w:t>
      </w:r>
    </w:p>
    <w:p w14:paraId="344D40C9" w14:textId="54F042BD" w:rsidR="00EF1640" w:rsidRDefault="002E2278" w:rsidP="00D43389">
      <w:pPr>
        <w:spacing w:after="0" w:line="336" w:lineRule="auto"/>
        <w:ind w:left="10" w:right="-79" w:hanging="10"/>
        <w:jc w:val="center"/>
      </w:pPr>
      <w:r>
        <w:t xml:space="preserve">Grilled Sea Bass served with a spring onion </w:t>
      </w:r>
      <w:r w:rsidR="001314D6">
        <w:t>potato cake, with a lemon &amp; dill sauce</w:t>
      </w:r>
    </w:p>
    <w:p w14:paraId="18DB6BBC" w14:textId="5FE02FBC" w:rsidR="00055627" w:rsidRDefault="002E2278">
      <w:pPr>
        <w:ind w:left="1643" w:hanging="1418"/>
        <w:jc w:val="center"/>
      </w:pPr>
      <w:bookmarkStart w:id="0" w:name="_Hlk16856388"/>
      <w:r>
        <w:t>Chicken breast</w:t>
      </w:r>
      <w:r w:rsidR="003749F8">
        <w:t xml:space="preserve"> wrapped in Parma ham</w:t>
      </w:r>
      <w:r w:rsidR="001314D6">
        <w:t>, with roasted</w:t>
      </w:r>
      <w:r>
        <w:t xml:space="preserve"> new potatoes a </w:t>
      </w:r>
      <w:r w:rsidR="009E0E33">
        <w:t xml:space="preserve">white wine, </w:t>
      </w:r>
      <w:r w:rsidR="003749F8">
        <w:t xml:space="preserve">leek </w:t>
      </w:r>
      <w:r w:rsidR="009E0E33">
        <w:t>&amp; mushroom sauce</w:t>
      </w:r>
    </w:p>
    <w:bookmarkEnd w:id="0"/>
    <w:p w14:paraId="722CF2C1" w14:textId="14B72E85" w:rsidR="001314D6" w:rsidRDefault="001314D6">
      <w:pPr>
        <w:ind w:left="1643" w:hanging="1418"/>
        <w:jc w:val="center"/>
      </w:pPr>
      <w:r>
        <w:t>Nut roast with roast potatoes &amp; vegetarian gravy</w:t>
      </w:r>
    </w:p>
    <w:p w14:paraId="52806368" w14:textId="51B81953" w:rsidR="001314D6" w:rsidRDefault="001314D6">
      <w:pPr>
        <w:ind w:left="1643" w:hanging="1418"/>
        <w:jc w:val="center"/>
      </w:pPr>
      <w:r>
        <w:t>All mains served with veg</w:t>
      </w:r>
    </w:p>
    <w:p w14:paraId="6396EA40" w14:textId="77777777" w:rsidR="00055627" w:rsidRDefault="00055627">
      <w:pPr>
        <w:ind w:left="1643" w:hanging="1418"/>
        <w:jc w:val="center"/>
      </w:pPr>
    </w:p>
    <w:p w14:paraId="7E9B0D35" w14:textId="2535F533" w:rsidR="00055627" w:rsidRDefault="002E2278" w:rsidP="001314D6">
      <w:pPr>
        <w:spacing w:after="138"/>
        <w:ind w:left="10" w:hanging="10"/>
        <w:jc w:val="center"/>
      </w:pPr>
      <w:r>
        <w:t>*****</w:t>
      </w:r>
    </w:p>
    <w:p w14:paraId="1D569CAC" w14:textId="77777777" w:rsidR="00055627" w:rsidRDefault="002E2278">
      <w:pPr>
        <w:spacing w:after="138"/>
        <w:ind w:left="10" w:hanging="10"/>
        <w:jc w:val="center"/>
      </w:pPr>
      <w:r>
        <w:t>Christmas pudding with Brandy sauce &amp; winter Berries</w:t>
      </w:r>
    </w:p>
    <w:p w14:paraId="1EC5340D" w14:textId="77777777" w:rsidR="00055627" w:rsidRDefault="002E2278">
      <w:pPr>
        <w:spacing w:after="0" w:line="336" w:lineRule="auto"/>
        <w:ind w:left="2348" w:hanging="2218"/>
        <w:jc w:val="center"/>
      </w:pPr>
      <w:r>
        <w:t>Sticky toffee pudding with toffee sauce &amp; vanilla ice cream</w:t>
      </w:r>
    </w:p>
    <w:p w14:paraId="27E5BC78" w14:textId="0BCA1A6C" w:rsidR="00055627" w:rsidRDefault="002E2278" w:rsidP="00717623">
      <w:pPr>
        <w:spacing w:after="0" w:line="336" w:lineRule="auto"/>
        <w:ind w:left="2348" w:hanging="2218"/>
        <w:jc w:val="center"/>
      </w:pPr>
      <w:r>
        <w:t xml:space="preserve">Chocolate torte, </w:t>
      </w:r>
      <w:r w:rsidR="001314D6">
        <w:t xml:space="preserve">with </w:t>
      </w:r>
      <w:r>
        <w:t>crea</w:t>
      </w:r>
      <w:r w:rsidR="00717623">
        <w:t>m</w:t>
      </w:r>
    </w:p>
    <w:p w14:paraId="4F158928" w14:textId="08B81362" w:rsidR="001314D6" w:rsidRDefault="00D43389" w:rsidP="008057B3">
      <w:pPr>
        <w:spacing w:after="0" w:line="336" w:lineRule="auto"/>
        <w:ind w:left="2348" w:hanging="2218"/>
        <w:jc w:val="center"/>
      </w:pPr>
      <w:r>
        <w:t>Raspberry &amp; white chocolate</w:t>
      </w:r>
      <w:r w:rsidR="00AA2D42">
        <w:t xml:space="preserve"> </w:t>
      </w:r>
      <w:r w:rsidR="009E0E33">
        <w:t>cheesecake, with cream</w:t>
      </w:r>
    </w:p>
    <w:p w14:paraId="396C6FE8" w14:textId="21F7699B" w:rsidR="00055627" w:rsidRDefault="001314D6" w:rsidP="00717623">
      <w:pPr>
        <w:spacing w:after="138"/>
        <w:ind w:left="0" w:firstLine="0"/>
        <w:jc w:val="center"/>
      </w:pPr>
      <w:r>
        <w:t>2 courses £2</w:t>
      </w:r>
      <w:r w:rsidR="00D43389">
        <w:t>8</w:t>
      </w:r>
      <w:r w:rsidR="006A785A">
        <w:t>.00</w:t>
      </w:r>
      <w:r>
        <w:t xml:space="preserve"> 3 courses £</w:t>
      </w:r>
      <w:r w:rsidR="009E0E33">
        <w:t>3</w:t>
      </w:r>
      <w:r w:rsidR="00D43389">
        <w:t>3</w:t>
      </w:r>
      <w:r w:rsidR="006A785A">
        <w:t>.00</w:t>
      </w:r>
    </w:p>
    <w:sectPr w:rsidR="00055627">
      <w:pgSz w:w="11906" w:h="16838"/>
      <w:pgMar w:top="1440" w:right="1513" w:bottom="1440" w:left="1515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F97C3E" w14:textId="77777777" w:rsidR="00FC336E" w:rsidRDefault="00FC336E">
      <w:pPr>
        <w:spacing w:after="0"/>
      </w:pPr>
      <w:r>
        <w:separator/>
      </w:r>
    </w:p>
  </w:endnote>
  <w:endnote w:type="continuationSeparator" w:id="0">
    <w:p w14:paraId="62498966" w14:textId="77777777" w:rsidR="00FC336E" w:rsidRDefault="00FC33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2CFD9C" w14:textId="77777777" w:rsidR="00FC336E" w:rsidRDefault="00FC336E">
      <w:pPr>
        <w:spacing w:after="0"/>
      </w:pPr>
      <w:r>
        <w:separator/>
      </w:r>
    </w:p>
  </w:footnote>
  <w:footnote w:type="continuationSeparator" w:id="0">
    <w:p w14:paraId="2482AFF4" w14:textId="77777777" w:rsidR="00FC336E" w:rsidRDefault="00FC336E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1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NDAzszS0NDQwMLFU0lEKTi0uzszPAykwrgUAoDalDywAAAA="/>
  </w:docVars>
  <w:rsids>
    <w:rsidRoot w:val="00055627"/>
    <w:rsid w:val="000477B7"/>
    <w:rsid w:val="00055627"/>
    <w:rsid w:val="000C7026"/>
    <w:rsid w:val="001314D6"/>
    <w:rsid w:val="00141F50"/>
    <w:rsid w:val="001A71EF"/>
    <w:rsid w:val="001C3DC2"/>
    <w:rsid w:val="002E2278"/>
    <w:rsid w:val="003749F8"/>
    <w:rsid w:val="004E2CBA"/>
    <w:rsid w:val="004E3826"/>
    <w:rsid w:val="00546C02"/>
    <w:rsid w:val="005B7D8D"/>
    <w:rsid w:val="00632E72"/>
    <w:rsid w:val="006A785A"/>
    <w:rsid w:val="006C7538"/>
    <w:rsid w:val="00717623"/>
    <w:rsid w:val="00725CD3"/>
    <w:rsid w:val="007A38EE"/>
    <w:rsid w:val="008057B3"/>
    <w:rsid w:val="00806C19"/>
    <w:rsid w:val="008A1466"/>
    <w:rsid w:val="008B1840"/>
    <w:rsid w:val="009751F1"/>
    <w:rsid w:val="009E0E33"/>
    <w:rsid w:val="00AA2D42"/>
    <w:rsid w:val="00BB67DF"/>
    <w:rsid w:val="00D43389"/>
    <w:rsid w:val="00EF1640"/>
    <w:rsid w:val="00EF36FC"/>
    <w:rsid w:val="00FC33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2DDB0"/>
  <w15:docId w15:val="{94E9E542-2C7F-4E17-8174-D828F0768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sz w:val="22"/>
        <w:szCs w:val="22"/>
        <w:lang w:val="en-GB" w:eastAsia="en-GB" w:bidi="ar-SA"/>
      </w:rPr>
    </w:rPrDefault>
    <w:pPrDefault>
      <w:pPr>
        <w:autoSpaceDN w:val="0"/>
        <w:spacing w:after="16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155"/>
      <w:ind w:left="3833" w:hanging="3833"/>
    </w:pPr>
    <w:rPr>
      <w:rFonts w:ascii="Monotype Corsiva" w:eastAsia="Monotype Corsiva" w:hAnsi="Monotype Corsiva" w:cs="Monotype Corsiva"/>
      <w:color w:val="000000"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rPr>
      <w:rFonts w:ascii="Segoe UI" w:eastAsia="Monotype Corsiva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8</Words>
  <Characters>67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Goodson</dc:creator>
  <dc:description/>
  <cp:lastModifiedBy>Sarah Goodson</cp:lastModifiedBy>
  <cp:revision>3</cp:revision>
  <cp:lastPrinted>2025-10-02T10:40:00Z</cp:lastPrinted>
  <dcterms:created xsi:type="dcterms:W3CDTF">2025-10-02T10:31:00Z</dcterms:created>
  <dcterms:modified xsi:type="dcterms:W3CDTF">2025-10-02T10:40:00Z</dcterms:modified>
</cp:coreProperties>
</file>